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74C84F" w14:textId="77777777" w:rsidR="00FE24A5" w:rsidRDefault="00FE24A5" w:rsidP="001C58DB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Public Health Science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>Associate in Science for Transfer</w:t>
      </w:r>
    </w:p>
    <w:p w14:paraId="213556F8" w14:textId="77777777" w:rsidR="00FE24A5" w:rsidRPr="003D7F22" w:rsidRDefault="00FE24A5" w:rsidP="00FE24A5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>CSU</w:t>
      </w:r>
    </w:p>
    <w:p w14:paraId="788B100A" w14:textId="16561A86" w:rsidR="00D83B2B" w:rsidRPr="00D83B2B" w:rsidRDefault="00FE24A5" w:rsidP="00FE24A5">
      <w:pPr>
        <w:spacing w:line="216" w:lineRule="auto"/>
        <w:rPr>
          <w:rFonts w:cstheme="minorHAnsi"/>
        </w:rPr>
      </w:pPr>
      <w:r w:rsidRPr="00D30F93">
        <w:rPr>
          <w:rFonts w:cstheme="minorHAnsi"/>
        </w:rPr>
        <w:t xml:space="preserve">Public Health Science is a critical field in today's world.  The courses in this program provide students with the skills to think critically and solve problems </w:t>
      </w:r>
      <w:proofErr w:type="gramStart"/>
      <w:r w:rsidRPr="00D30F93">
        <w:rPr>
          <w:rFonts w:cstheme="minorHAnsi"/>
        </w:rPr>
        <w:t>in regard to</w:t>
      </w:r>
      <w:proofErr w:type="gramEnd"/>
      <w:r w:rsidRPr="00D30F93">
        <w:rPr>
          <w:rFonts w:cstheme="minorHAnsi"/>
        </w:rPr>
        <w:t xml:space="preserve"> major concepts in community health and personal wellness.  The degree focuses on providing job-based skills and an introduction to the disciplines within the Public Health field</w:t>
      </w:r>
      <w:r w:rsidR="009A0095" w:rsidRPr="00766199">
        <w:rPr>
          <w:rFonts w:cstheme="minorHAnsi"/>
        </w:rPr>
        <w:t>.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49289B1E" w14:textId="77777777" w:rsidR="00FE24A5" w:rsidRPr="00FE24A5" w:rsidRDefault="00FE24A5" w:rsidP="00FE24A5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FE24A5">
        <w:rPr>
          <w:rFonts w:asciiTheme="minorHAnsi" w:hAnsiTheme="minorHAnsi" w:cstheme="minorHAnsi"/>
          <w:sz w:val="20"/>
          <w:szCs w:val="20"/>
        </w:rPr>
        <w:t>Public Health Science A.S-T CSU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5EEDB93A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9A0095">
        <w:rPr>
          <w:rFonts w:asciiTheme="minorHAnsi" w:hAnsiTheme="minorHAnsi" w:cstheme="minorHAnsi"/>
          <w:sz w:val="20"/>
          <w:szCs w:val="20"/>
        </w:rPr>
        <w:t>B</w:t>
      </w:r>
    </w:p>
    <w:p w14:paraId="2F2D4542" w14:textId="61006EB3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9A0095">
        <w:rPr>
          <w:rFonts w:asciiTheme="minorHAnsi" w:hAnsiTheme="minorHAnsi" w:cstheme="minorHAnsi"/>
          <w:sz w:val="20"/>
          <w:szCs w:val="20"/>
        </w:rPr>
        <w:t>6</w:t>
      </w:r>
      <w:r w:rsidR="00FE24A5">
        <w:rPr>
          <w:rFonts w:asciiTheme="minorHAnsi" w:hAnsiTheme="minorHAnsi" w:cstheme="minorHAnsi"/>
          <w:sz w:val="20"/>
          <w:szCs w:val="20"/>
        </w:rPr>
        <w:t>1</w:t>
      </w:r>
    </w:p>
    <w:p w14:paraId="4BBD8445" w14:textId="76C6BBB5" w:rsidR="008E1CE1" w:rsidRPr="008E1CE1" w:rsidRDefault="008E1CE1" w:rsidP="009A0095">
      <w:pPr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35617908" w:rsidR="00BB5431" w:rsidRPr="009C5953" w:rsidRDefault="0067051E" w:rsidP="009A0095">
      <w:pPr>
        <w:spacing w:before="240"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57970589">
                <wp:simplePos x="0" y="0"/>
                <wp:positionH relativeFrom="margin">
                  <wp:posOffset>19049</wp:posOffset>
                </wp:positionH>
                <wp:positionV relativeFrom="page">
                  <wp:posOffset>3039110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1.5pt;margin-top:239.3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AIixe54AAAAAgBAAAPAAAAZHJzL2Rvd25yZXYu&#10;eG1sTI/BTsMwEETvSPyDtUhcqtaB0CYKcSoUBKgXECkf4MRLHLDXUey2ga/HnOA4mtHMm3I7W8OO&#10;OPnBkYCrVQIMqXNqoF7A2/5hmQPzQZKSxhEK+EIP2+r8rJSFcid6xWMTehZLyBdSgA5hLDj3nUYr&#10;/cqNSNF7d5OVIcqp52qSp1huDb9Okg23cqC4oOWItcbuszlYAaP2+mXxbZ7rxeOu9vVw/9S0H0Jc&#10;Xsx3t8ACzuEvDL/4ER2qyNS6AynPjIA0PgkCbrJ8Ayz62ToF1gpYp3kGvCr5/wPVDwA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 semester or 30 units/year). 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559D258E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FE24A5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FE24A5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FE24A5" w:rsidRPr="008E1CE1" w:rsidRDefault="00FE24A5" w:rsidP="00FE24A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1A8CAA8B" w:rsidR="00FE24A5" w:rsidRPr="00FE24A5" w:rsidRDefault="00FE24A5" w:rsidP="00FE24A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E24A5">
              <w:rPr>
                <w:rFonts w:ascii="Calibri" w:hAnsi="Calibri" w:cs="Calibri"/>
                <w:sz w:val="22"/>
                <w:szCs w:val="24"/>
              </w:rPr>
              <w:t>ENGL-101</w:t>
            </w:r>
          </w:p>
        </w:tc>
        <w:tc>
          <w:tcPr>
            <w:tcW w:w="5870" w:type="dxa"/>
          </w:tcPr>
          <w:p w14:paraId="635529C6" w14:textId="786EE65A" w:rsidR="00FE24A5" w:rsidRPr="00FE24A5" w:rsidRDefault="00FE24A5" w:rsidP="00FE24A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E24A5">
              <w:rPr>
                <w:rFonts w:ascii="Calibri" w:hAnsi="Calibri" w:cs="Calibri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675116C1" w:rsidR="00FE24A5" w:rsidRPr="00FE24A5" w:rsidRDefault="00FE24A5" w:rsidP="00FE24A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E24A5">
              <w:rPr>
                <w:rFonts w:ascii="Calibri" w:hAnsi="Calibri" w:cs="Calibri"/>
                <w:sz w:val="22"/>
                <w:szCs w:val="24"/>
              </w:rPr>
              <w:t>4</w:t>
            </w:r>
          </w:p>
        </w:tc>
      </w:tr>
      <w:tr w:rsidR="00FE24A5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FE24A5" w:rsidRPr="008E1CE1" w:rsidRDefault="00FE24A5" w:rsidP="00FE24A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140847DB" w:rsidR="00FE24A5" w:rsidRPr="00FE24A5" w:rsidRDefault="00FE24A5" w:rsidP="00FE24A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E24A5">
              <w:rPr>
                <w:rFonts w:ascii="Calibri" w:hAnsi="Calibri" w:cs="Calibri"/>
                <w:sz w:val="22"/>
                <w:szCs w:val="24"/>
              </w:rPr>
              <w:t>COMM-100</w:t>
            </w:r>
          </w:p>
        </w:tc>
        <w:tc>
          <w:tcPr>
            <w:tcW w:w="5870" w:type="dxa"/>
          </w:tcPr>
          <w:p w14:paraId="37BC83B3" w14:textId="0F0BFABE" w:rsidR="00FE24A5" w:rsidRPr="00FE24A5" w:rsidRDefault="00FE24A5" w:rsidP="00FE24A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E24A5">
              <w:rPr>
                <w:rFonts w:ascii="Calibri" w:hAnsi="Calibri" w:cs="Calibri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56152D89" w14:textId="44F7D644" w:rsidR="00FE24A5" w:rsidRPr="00FE24A5" w:rsidRDefault="00FE24A5" w:rsidP="00FE24A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E24A5">
              <w:rPr>
                <w:rFonts w:ascii="Calibri" w:hAnsi="Calibri" w:cs="Calibri"/>
                <w:sz w:val="22"/>
                <w:szCs w:val="24"/>
              </w:rPr>
              <w:t>3</w:t>
            </w:r>
          </w:p>
        </w:tc>
      </w:tr>
      <w:tr w:rsidR="00FE24A5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FE24A5" w:rsidRPr="008E1CE1" w:rsidRDefault="00FE24A5" w:rsidP="00FE24A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2646BD0B" w:rsidR="00FE24A5" w:rsidRPr="00FE24A5" w:rsidRDefault="00FE24A5" w:rsidP="00FE24A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E24A5">
              <w:rPr>
                <w:rFonts w:ascii="Calibri" w:hAnsi="Calibri" w:cs="Calibri"/>
                <w:sz w:val="22"/>
                <w:szCs w:val="24"/>
              </w:rPr>
              <w:t>HS-121</w:t>
            </w:r>
          </w:p>
        </w:tc>
        <w:tc>
          <w:tcPr>
            <w:tcW w:w="5870" w:type="dxa"/>
          </w:tcPr>
          <w:p w14:paraId="798454FA" w14:textId="5C9896DE" w:rsidR="00FE24A5" w:rsidRPr="00FE24A5" w:rsidRDefault="00FE24A5" w:rsidP="00FE24A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E24A5">
              <w:rPr>
                <w:rFonts w:ascii="Calibri" w:hAnsi="Calibri" w:cs="Calibri"/>
                <w:sz w:val="22"/>
                <w:szCs w:val="24"/>
              </w:rPr>
              <w:t>Fundamentals of Healthful Living</w:t>
            </w:r>
          </w:p>
        </w:tc>
        <w:tc>
          <w:tcPr>
            <w:tcW w:w="1313" w:type="dxa"/>
          </w:tcPr>
          <w:p w14:paraId="64BCEF68" w14:textId="18590AA8" w:rsidR="00FE24A5" w:rsidRPr="00FE24A5" w:rsidRDefault="00FE24A5" w:rsidP="00FE24A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E24A5">
              <w:rPr>
                <w:rFonts w:ascii="Calibri" w:hAnsi="Calibri" w:cs="Calibri"/>
                <w:sz w:val="22"/>
                <w:szCs w:val="24"/>
              </w:rPr>
              <w:t>3</w:t>
            </w:r>
          </w:p>
        </w:tc>
      </w:tr>
      <w:tr w:rsidR="00FE24A5" w14:paraId="3ACA13E4" w14:textId="77777777" w:rsidTr="00FE24A5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1660F589" w14:textId="7ABA1ED8" w:rsidR="00FE24A5" w:rsidRPr="009A0095" w:rsidRDefault="00FE24A5" w:rsidP="00FE24A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9A0095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20B8434A" w14:textId="68CF16FD" w:rsidR="00FE24A5" w:rsidRPr="00FE24A5" w:rsidRDefault="00FE24A5" w:rsidP="00FE24A5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E24A5">
              <w:rPr>
                <w:rFonts w:ascii="Calibri" w:hAnsi="Calibri" w:cs="Calibri"/>
                <w:sz w:val="22"/>
                <w:szCs w:val="24"/>
              </w:rPr>
              <w:t>ANAT-101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57FA4267" w14:textId="21D7E115" w:rsidR="00FE24A5" w:rsidRPr="00FE24A5" w:rsidRDefault="00FE24A5" w:rsidP="00FE24A5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E24A5">
              <w:rPr>
                <w:rFonts w:ascii="Calibri" w:hAnsi="Calibri" w:cs="Calibri"/>
                <w:sz w:val="22"/>
                <w:szCs w:val="24"/>
              </w:rPr>
              <w:t>Human Anatomy &amp; Physiology I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36D23F10" w14:textId="1E9F44B9" w:rsidR="00FE24A5" w:rsidRPr="00FE24A5" w:rsidRDefault="00FE24A5" w:rsidP="00FE24A5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E24A5">
              <w:rPr>
                <w:rFonts w:ascii="Calibri" w:hAnsi="Calibri" w:cs="Calibri"/>
                <w:sz w:val="22"/>
                <w:szCs w:val="24"/>
              </w:rPr>
              <w:t>4</w:t>
            </w:r>
          </w:p>
        </w:tc>
      </w:tr>
    </w:tbl>
    <w:p w14:paraId="0C0802D9" w14:textId="2AFA3A21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FE24A5">
        <w:rPr>
          <w:b/>
          <w:bCs/>
          <w:i/>
          <w:iCs/>
          <w:sz w:val="24"/>
          <w:szCs w:val="24"/>
        </w:rPr>
        <w:t>7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FE24A5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FE24A5" w:rsidRPr="008E1CE1" w:rsidRDefault="00FE24A5" w:rsidP="00FE24A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0F8F0F47" w:rsidR="00FE24A5" w:rsidRPr="00FE24A5" w:rsidRDefault="00FE24A5" w:rsidP="00FE24A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E24A5">
              <w:rPr>
                <w:rFonts w:ascii="Calibri" w:hAnsi="Calibri" w:cs="Calibri"/>
                <w:sz w:val="22"/>
                <w:szCs w:val="24"/>
              </w:rPr>
              <w:t>ENGL-103</w:t>
            </w:r>
          </w:p>
        </w:tc>
        <w:tc>
          <w:tcPr>
            <w:tcW w:w="5870" w:type="dxa"/>
          </w:tcPr>
          <w:p w14:paraId="03571DB6" w14:textId="739EBFAB" w:rsidR="00FE24A5" w:rsidRPr="00FE24A5" w:rsidRDefault="00FE24A5" w:rsidP="00FE24A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E24A5">
              <w:rPr>
                <w:rFonts w:ascii="Calibri" w:hAnsi="Calibri" w:cs="Calibri"/>
                <w:sz w:val="22"/>
                <w:szCs w:val="24"/>
              </w:rPr>
              <w:t>Critical Thinking and Writing</w:t>
            </w:r>
          </w:p>
        </w:tc>
        <w:tc>
          <w:tcPr>
            <w:tcW w:w="1313" w:type="dxa"/>
          </w:tcPr>
          <w:p w14:paraId="401B7A34" w14:textId="30CA4A6A" w:rsidR="00FE24A5" w:rsidRPr="00FE24A5" w:rsidRDefault="00FE24A5" w:rsidP="00FE24A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E24A5">
              <w:rPr>
                <w:rFonts w:ascii="Calibri" w:hAnsi="Calibri" w:cs="Calibri"/>
                <w:sz w:val="22"/>
                <w:szCs w:val="24"/>
              </w:rPr>
              <w:t>3</w:t>
            </w:r>
          </w:p>
        </w:tc>
      </w:tr>
      <w:tr w:rsidR="00FE24A5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FE24A5" w:rsidRPr="008E1CE1" w:rsidRDefault="00FE24A5" w:rsidP="00FE24A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16B4A4D3" w:rsidR="00FE24A5" w:rsidRPr="00FE24A5" w:rsidRDefault="00FE24A5" w:rsidP="00FE24A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E24A5">
              <w:rPr>
                <w:rFonts w:ascii="Calibri" w:hAnsi="Calibri" w:cs="Calibri"/>
                <w:sz w:val="22"/>
                <w:szCs w:val="24"/>
              </w:rPr>
              <w:t>ANAT-102</w:t>
            </w:r>
          </w:p>
        </w:tc>
        <w:tc>
          <w:tcPr>
            <w:tcW w:w="5870" w:type="dxa"/>
          </w:tcPr>
          <w:p w14:paraId="00F9BB57" w14:textId="1D5419BD" w:rsidR="00FE24A5" w:rsidRPr="00FE24A5" w:rsidRDefault="00FE24A5" w:rsidP="00FE24A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E24A5">
              <w:rPr>
                <w:rFonts w:ascii="Calibri" w:hAnsi="Calibri" w:cs="Calibri"/>
                <w:sz w:val="22"/>
                <w:szCs w:val="24"/>
              </w:rPr>
              <w:t>Human Anatomy &amp; Physiology II</w:t>
            </w:r>
          </w:p>
        </w:tc>
        <w:tc>
          <w:tcPr>
            <w:tcW w:w="1313" w:type="dxa"/>
          </w:tcPr>
          <w:p w14:paraId="0794A019" w14:textId="550377C1" w:rsidR="00FE24A5" w:rsidRPr="00FE24A5" w:rsidRDefault="00FE24A5" w:rsidP="00FE24A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E24A5">
              <w:rPr>
                <w:rFonts w:ascii="Calibri" w:hAnsi="Calibri" w:cs="Calibri"/>
                <w:sz w:val="22"/>
                <w:szCs w:val="24"/>
              </w:rPr>
              <w:t>4</w:t>
            </w:r>
          </w:p>
        </w:tc>
      </w:tr>
      <w:tr w:rsidR="00FE24A5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FE24A5" w:rsidRPr="008E1CE1" w:rsidRDefault="00FE24A5" w:rsidP="00FE24A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47EC973F" w:rsidR="00FE24A5" w:rsidRPr="00FE24A5" w:rsidRDefault="00FE24A5" w:rsidP="00FE24A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E24A5">
              <w:rPr>
                <w:rFonts w:ascii="Calibri" w:hAnsi="Calibri" w:cs="Calibri"/>
                <w:sz w:val="22"/>
                <w:szCs w:val="24"/>
              </w:rPr>
              <w:t>MATH-140</w:t>
            </w:r>
          </w:p>
        </w:tc>
        <w:tc>
          <w:tcPr>
            <w:tcW w:w="5870" w:type="dxa"/>
          </w:tcPr>
          <w:p w14:paraId="21C771E7" w14:textId="0FBA3F5B" w:rsidR="00FE24A5" w:rsidRPr="00FE24A5" w:rsidRDefault="00FE24A5" w:rsidP="00FE24A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E24A5">
              <w:rPr>
                <w:rFonts w:ascii="Calibri" w:hAnsi="Calibri" w:cs="Calibri"/>
                <w:sz w:val="22"/>
                <w:szCs w:val="24"/>
              </w:rPr>
              <w:t>Introduction to Statistics</w:t>
            </w:r>
          </w:p>
        </w:tc>
        <w:tc>
          <w:tcPr>
            <w:tcW w:w="1313" w:type="dxa"/>
          </w:tcPr>
          <w:p w14:paraId="7B69753E" w14:textId="36605803" w:rsidR="00FE24A5" w:rsidRPr="00FE24A5" w:rsidRDefault="00FE24A5" w:rsidP="00FE24A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E24A5">
              <w:rPr>
                <w:rFonts w:ascii="Calibri" w:hAnsi="Calibri" w:cs="Calibri"/>
                <w:sz w:val="22"/>
                <w:szCs w:val="24"/>
              </w:rPr>
              <w:t>3</w:t>
            </w:r>
          </w:p>
        </w:tc>
      </w:tr>
      <w:tr w:rsidR="00FE24A5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FE24A5" w:rsidRPr="009A0095" w:rsidRDefault="00FE24A5" w:rsidP="00FE24A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53247F"/>
                <w:sz w:val="22"/>
              </w:rPr>
            </w:pPr>
            <w:r w:rsidRPr="009A0095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628E3445" w:rsidR="00FE24A5" w:rsidRPr="00FE24A5" w:rsidRDefault="00FE24A5" w:rsidP="00FE24A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E24A5">
              <w:rPr>
                <w:rFonts w:ascii="Calibri" w:hAnsi="Calibri" w:cs="Calibri"/>
                <w:sz w:val="22"/>
                <w:szCs w:val="24"/>
              </w:rPr>
              <w:t>CHEM-100</w:t>
            </w:r>
          </w:p>
        </w:tc>
        <w:tc>
          <w:tcPr>
            <w:tcW w:w="5870" w:type="dxa"/>
          </w:tcPr>
          <w:p w14:paraId="115C0398" w14:textId="10397DC3" w:rsidR="00FE24A5" w:rsidRPr="00FE24A5" w:rsidRDefault="00FE24A5" w:rsidP="00FE24A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E24A5">
              <w:rPr>
                <w:rFonts w:ascii="Calibri" w:hAnsi="Calibri" w:cs="Calibri"/>
                <w:sz w:val="22"/>
                <w:szCs w:val="24"/>
              </w:rPr>
              <w:t>Introduction to Chemistry</w:t>
            </w:r>
          </w:p>
        </w:tc>
        <w:tc>
          <w:tcPr>
            <w:tcW w:w="1313" w:type="dxa"/>
          </w:tcPr>
          <w:p w14:paraId="12028B2E" w14:textId="270F3056" w:rsidR="00FE24A5" w:rsidRPr="00FE24A5" w:rsidRDefault="00FE24A5" w:rsidP="00FE24A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E24A5">
              <w:rPr>
                <w:rFonts w:ascii="Calibri" w:hAnsi="Calibri" w:cs="Calibri"/>
                <w:sz w:val="22"/>
                <w:szCs w:val="24"/>
              </w:rPr>
              <w:t>4</w:t>
            </w:r>
          </w:p>
        </w:tc>
      </w:tr>
      <w:tr w:rsidR="00FE24A5" w14:paraId="4FEE1BE2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669C7021" w14:textId="1D1B675E" w:rsidR="00FE24A5" w:rsidRPr="009A0095" w:rsidRDefault="00FE24A5" w:rsidP="00FE24A5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9A0095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869561" w14:textId="0CBE1E8C" w:rsidR="00FE24A5" w:rsidRPr="00FE24A5" w:rsidRDefault="00FE24A5" w:rsidP="00FE24A5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4"/>
              </w:rPr>
            </w:pPr>
            <w:r w:rsidRPr="00FE24A5">
              <w:rPr>
                <w:rFonts w:ascii="Calibri" w:hAnsi="Calibri" w:cs="Calibri"/>
                <w:sz w:val="22"/>
                <w:szCs w:val="24"/>
              </w:rPr>
              <w:t>PS-101</w:t>
            </w:r>
          </w:p>
        </w:tc>
        <w:tc>
          <w:tcPr>
            <w:tcW w:w="5870" w:type="dxa"/>
          </w:tcPr>
          <w:p w14:paraId="381D7997" w14:textId="74A6A963" w:rsidR="00FE24A5" w:rsidRPr="00FE24A5" w:rsidRDefault="00FE24A5" w:rsidP="00FE24A5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4"/>
              </w:rPr>
            </w:pPr>
            <w:r w:rsidRPr="00FE24A5">
              <w:rPr>
                <w:rFonts w:ascii="Calibri" w:hAnsi="Calibri" w:cs="Calibri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5DCE570B" w14:textId="38BD3493" w:rsidR="00FE24A5" w:rsidRPr="00FE24A5" w:rsidRDefault="00FE24A5" w:rsidP="00FE24A5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4"/>
              </w:rPr>
            </w:pPr>
            <w:r w:rsidRPr="00FE24A5">
              <w:rPr>
                <w:rFonts w:ascii="Calibri" w:hAnsi="Calibri" w:cs="Calibri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5E3D8936" w14:textId="77777777" w:rsidR="00FE24A5" w:rsidRPr="00FE24A5" w:rsidRDefault="00FE24A5" w:rsidP="00FE24A5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E24A5">
        <w:rPr>
          <w:rFonts w:cstheme="minorHAnsi"/>
          <w:sz w:val="20"/>
          <w:szCs w:val="20"/>
        </w:rPr>
        <w:t>Community Health Workers (A, B, M)</w:t>
      </w:r>
    </w:p>
    <w:p w14:paraId="79C5CA3C" w14:textId="77777777" w:rsidR="00FE24A5" w:rsidRPr="00FE24A5" w:rsidRDefault="00FE24A5" w:rsidP="00FE24A5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E24A5">
        <w:rPr>
          <w:rFonts w:cstheme="minorHAnsi"/>
          <w:sz w:val="20"/>
          <w:szCs w:val="20"/>
        </w:rPr>
        <w:t>Epidemiologist (B, M, D)</w:t>
      </w:r>
    </w:p>
    <w:p w14:paraId="5ACF128E" w14:textId="77777777" w:rsidR="00FE24A5" w:rsidRDefault="00FE24A5" w:rsidP="00FE24A5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E24A5">
        <w:rPr>
          <w:rFonts w:cstheme="minorHAnsi"/>
          <w:sz w:val="20"/>
          <w:szCs w:val="20"/>
        </w:rPr>
        <w:t>Health Educators (A, B)</w:t>
      </w:r>
    </w:p>
    <w:p w14:paraId="24DA84FC" w14:textId="0E652F2A" w:rsidR="00605018" w:rsidRDefault="0067051E" w:rsidP="00FE24A5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4BE55E06" w14:textId="77777777" w:rsidR="009A0095" w:rsidRDefault="009A0095" w:rsidP="00605018">
      <w:pPr>
        <w:spacing w:after="0" w:line="240" w:lineRule="auto"/>
        <w:ind w:left="360"/>
        <w:rPr>
          <w:sz w:val="18"/>
          <w:szCs w:val="18"/>
        </w:rPr>
      </w:pPr>
    </w:p>
    <w:p w14:paraId="343F148A" w14:textId="32463ED6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2242EF19" w:rsidR="00F76131" w:rsidRPr="009D61FA" w:rsidRDefault="00AC4A21" w:rsidP="00FE24A5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  <w:t>1</w:t>
      </w:r>
      <w:r w:rsidR="00FE24A5">
        <w:rPr>
          <w:b/>
          <w:bCs/>
          <w:i/>
          <w:iCs/>
          <w:sz w:val="24"/>
          <w:szCs w:val="24"/>
        </w:rPr>
        <w:t>4</w:t>
      </w:r>
      <w:r w:rsidR="00F76131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9A009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FE24A5" w:rsidRPr="00196E3C" w14:paraId="7EF67193" w14:textId="77777777" w:rsidTr="009A00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FE24A5" w:rsidRPr="008E1CE1" w:rsidRDefault="00FE24A5" w:rsidP="00FE24A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74FC58D" w14:textId="77777777" w:rsidR="00FE24A5" w:rsidRPr="00FE24A5" w:rsidRDefault="00FE24A5" w:rsidP="00FE24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FE24A5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BIOL-100 or</w:t>
            </w:r>
          </w:p>
          <w:p w14:paraId="7D5599BC" w14:textId="0A5A74FD" w:rsidR="00FE24A5" w:rsidRPr="00FE24A5" w:rsidRDefault="00FE24A5" w:rsidP="00FE24A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E24A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IOL-115</w:t>
            </w:r>
          </w:p>
        </w:tc>
        <w:tc>
          <w:tcPr>
            <w:tcW w:w="5870" w:type="dxa"/>
          </w:tcPr>
          <w:p w14:paraId="738CEF1C" w14:textId="77777777" w:rsidR="00FE24A5" w:rsidRPr="00FE24A5" w:rsidRDefault="00FE24A5" w:rsidP="00FE24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FE24A5">
              <w:rPr>
                <w:rFonts w:cs="Calibri"/>
                <w:color w:val="000000"/>
                <w:sz w:val="22"/>
                <w:szCs w:val="24"/>
              </w:rPr>
              <w:t>Human Biology or</w:t>
            </w:r>
          </w:p>
          <w:p w14:paraId="57F7AEC4" w14:textId="00BDF977" w:rsidR="00FE24A5" w:rsidRPr="00FE24A5" w:rsidRDefault="00FE24A5" w:rsidP="00FE24A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E24A5">
              <w:rPr>
                <w:rFonts w:ascii="Calibri" w:hAnsi="Calibri" w:cs="Calibri"/>
                <w:color w:val="000000"/>
                <w:sz w:val="22"/>
                <w:szCs w:val="24"/>
              </w:rPr>
              <w:t>Topics in Biology</w:t>
            </w:r>
          </w:p>
        </w:tc>
        <w:tc>
          <w:tcPr>
            <w:tcW w:w="1313" w:type="dxa"/>
          </w:tcPr>
          <w:p w14:paraId="53F87D94" w14:textId="19E2E0A3" w:rsidR="00FE24A5" w:rsidRPr="00FE24A5" w:rsidRDefault="00FE24A5" w:rsidP="00FE24A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E24A5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FE24A5" w14:paraId="770BBE7C" w14:textId="77777777" w:rsidTr="009A009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FE24A5" w:rsidRPr="008E1CE1" w:rsidRDefault="00FE24A5" w:rsidP="00FE24A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6F73CA8C" w:rsidR="00FE24A5" w:rsidRPr="00FE24A5" w:rsidRDefault="00FE24A5" w:rsidP="00FE24A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E24A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AN-100</w:t>
            </w:r>
          </w:p>
        </w:tc>
        <w:tc>
          <w:tcPr>
            <w:tcW w:w="5870" w:type="dxa"/>
          </w:tcPr>
          <w:p w14:paraId="179A7923" w14:textId="35FE4D4D" w:rsidR="00FE24A5" w:rsidRPr="00FE24A5" w:rsidRDefault="00FE24A5" w:rsidP="00FE24A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E24A5">
              <w:rPr>
                <w:rFonts w:ascii="Calibri" w:hAnsi="Calibri" w:cs="Calibri"/>
                <w:color w:val="000000"/>
                <w:sz w:val="22"/>
                <w:szCs w:val="24"/>
              </w:rPr>
              <w:t>History and Appreciation of Dance</w:t>
            </w:r>
          </w:p>
        </w:tc>
        <w:tc>
          <w:tcPr>
            <w:tcW w:w="1313" w:type="dxa"/>
          </w:tcPr>
          <w:p w14:paraId="1C25F3EE" w14:textId="257D28EC" w:rsidR="00FE24A5" w:rsidRPr="00FE24A5" w:rsidRDefault="00FE24A5" w:rsidP="00FE24A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E24A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E24A5" w14:paraId="1EE7567E" w14:textId="77777777" w:rsidTr="009A00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FE24A5" w:rsidRPr="008E1CE1" w:rsidRDefault="00FE24A5" w:rsidP="00FE24A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4DA3A9DB" w:rsidR="00FE24A5" w:rsidRPr="00FE24A5" w:rsidRDefault="00FE24A5" w:rsidP="00FE24A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E24A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SOCI-101</w:t>
            </w:r>
          </w:p>
        </w:tc>
        <w:tc>
          <w:tcPr>
            <w:tcW w:w="5870" w:type="dxa"/>
          </w:tcPr>
          <w:p w14:paraId="58BCA94D" w14:textId="2270E9B2" w:rsidR="00FE24A5" w:rsidRPr="00FE24A5" w:rsidRDefault="00FE24A5" w:rsidP="00FE24A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E24A5">
              <w:rPr>
                <w:rFonts w:ascii="Calibri" w:hAnsi="Calibri" w:cs="Calibri"/>
                <w:color w:val="000000"/>
                <w:sz w:val="22"/>
                <w:szCs w:val="24"/>
              </w:rPr>
              <w:t>Principles of Sociology</w:t>
            </w:r>
          </w:p>
        </w:tc>
        <w:tc>
          <w:tcPr>
            <w:tcW w:w="1313" w:type="dxa"/>
          </w:tcPr>
          <w:p w14:paraId="58B7D15A" w14:textId="0F09BF38" w:rsidR="00FE24A5" w:rsidRPr="00FE24A5" w:rsidRDefault="00FE24A5" w:rsidP="00FE24A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E24A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E24A5" w14:paraId="0C3C362B" w14:textId="77777777" w:rsidTr="00FE24A5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2BEDEFB9" w14:textId="77777777" w:rsidR="00FE24A5" w:rsidRPr="00786D6B" w:rsidRDefault="00FE24A5" w:rsidP="00FE24A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786D6B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145422B0" w14:textId="77777777" w:rsidR="00FE24A5" w:rsidRPr="00FE24A5" w:rsidRDefault="00FE24A5" w:rsidP="00FE24A5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FE24A5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SPAN-101 or</w:t>
            </w:r>
          </w:p>
          <w:p w14:paraId="7AC38370" w14:textId="77777777" w:rsidR="00FE24A5" w:rsidRPr="00FE24A5" w:rsidRDefault="00FE24A5" w:rsidP="00FE24A5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FE24A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 xml:space="preserve">FREN-101 </w:t>
            </w:r>
            <w:r w:rsidRPr="00FE24A5">
              <w:rPr>
                <w:rFonts w:ascii="Calibri" w:hAnsi="Calibri" w:cs="Calibri"/>
                <w:color w:val="000000"/>
                <w:sz w:val="22"/>
                <w:szCs w:val="24"/>
              </w:rPr>
              <w:t>or</w:t>
            </w:r>
          </w:p>
          <w:p w14:paraId="62125EC7" w14:textId="39966729" w:rsidR="00FE24A5" w:rsidRPr="00FE24A5" w:rsidRDefault="00FE24A5" w:rsidP="00FE24A5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E24A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SL-100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597B4A48" w14:textId="77777777" w:rsidR="00FE24A5" w:rsidRPr="00FE24A5" w:rsidRDefault="00FE24A5" w:rsidP="00FE24A5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FE24A5">
              <w:rPr>
                <w:rFonts w:cs="Calibri"/>
                <w:color w:val="000000"/>
                <w:sz w:val="22"/>
                <w:szCs w:val="24"/>
              </w:rPr>
              <w:t>Elementary Spanish I or</w:t>
            </w:r>
          </w:p>
          <w:p w14:paraId="69DD9EB8" w14:textId="77777777" w:rsidR="00FE24A5" w:rsidRPr="00FE24A5" w:rsidRDefault="00FE24A5" w:rsidP="00FE24A5">
            <w:pPr>
              <w:pStyle w:val="TableParagraph"/>
              <w:spacing w:before="0"/>
              <w:ind w:left="-20" w:right="90" w:firstLine="2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FE24A5">
              <w:rPr>
                <w:rFonts w:ascii="Calibri" w:hAnsi="Calibri" w:cs="Calibri"/>
                <w:color w:val="000000"/>
                <w:sz w:val="22"/>
                <w:szCs w:val="24"/>
              </w:rPr>
              <w:t>Elementary French I or</w:t>
            </w:r>
          </w:p>
          <w:p w14:paraId="75CAD893" w14:textId="761EEEA1" w:rsidR="00FE24A5" w:rsidRPr="00FE24A5" w:rsidRDefault="00FE24A5" w:rsidP="00FE24A5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E24A5">
              <w:rPr>
                <w:rFonts w:ascii="Calibri" w:hAnsi="Calibri" w:cs="Calibri"/>
                <w:color w:val="000000"/>
                <w:sz w:val="22"/>
                <w:szCs w:val="24"/>
              </w:rPr>
              <w:t>American Sign Language I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01E368E8" w14:textId="1DBC7492" w:rsidR="00FE24A5" w:rsidRPr="00FE24A5" w:rsidRDefault="00FE24A5" w:rsidP="00FE24A5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E24A5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14:paraId="7212A20C" w14:textId="0AFB1C23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FE24A5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FE24A5" w:rsidRPr="008E1CE1" w:rsidRDefault="00FE24A5" w:rsidP="00FE24A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7CB373D1" w:rsidR="00FE24A5" w:rsidRPr="00FE24A5" w:rsidRDefault="00FE24A5" w:rsidP="00FE24A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E24A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S-123</w:t>
            </w:r>
          </w:p>
        </w:tc>
        <w:tc>
          <w:tcPr>
            <w:tcW w:w="5870" w:type="dxa"/>
          </w:tcPr>
          <w:p w14:paraId="52AA2F38" w14:textId="3FDBFC0B" w:rsidR="00FE24A5" w:rsidRPr="00FE24A5" w:rsidRDefault="00FE24A5" w:rsidP="00FE24A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E24A5">
              <w:rPr>
                <w:rFonts w:ascii="Calibri" w:hAnsi="Calibri" w:cs="Calibri"/>
                <w:color w:val="000000"/>
                <w:sz w:val="22"/>
                <w:szCs w:val="24"/>
              </w:rPr>
              <w:t>Drugs, Health and Society</w:t>
            </w:r>
          </w:p>
        </w:tc>
        <w:tc>
          <w:tcPr>
            <w:tcW w:w="1313" w:type="dxa"/>
          </w:tcPr>
          <w:p w14:paraId="65E25DD8" w14:textId="27467FF5" w:rsidR="00FE24A5" w:rsidRPr="00FE24A5" w:rsidRDefault="00FE24A5" w:rsidP="00FE24A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E24A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E24A5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FE24A5" w:rsidRPr="008E1CE1" w:rsidRDefault="00FE24A5" w:rsidP="00FE24A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7A607A80" w:rsidR="00FE24A5" w:rsidRPr="00FE24A5" w:rsidRDefault="00FE24A5" w:rsidP="00FE24A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E24A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S-120</w:t>
            </w:r>
          </w:p>
        </w:tc>
        <w:tc>
          <w:tcPr>
            <w:tcW w:w="5870" w:type="dxa"/>
          </w:tcPr>
          <w:p w14:paraId="6250AC6D" w14:textId="113C59A0" w:rsidR="00FE24A5" w:rsidRPr="00FE24A5" w:rsidRDefault="00FE24A5" w:rsidP="00FE24A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E24A5">
              <w:rPr>
                <w:rFonts w:ascii="Calibri" w:hAnsi="Calibri" w:cs="Calibri"/>
                <w:color w:val="000000"/>
                <w:sz w:val="22"/>
                <w:szCs w:val="24"/>
              </w:rPr>
              <w:t>Introduction to Public Health</w:t>
            </w:r>
          </w:p>
        </w:tc>
        <w:tc>
          <w:tcPr>
            <w:tcW w:w="1313" w:type="dxa"/>
          </w:tcPr>
          <w:p w14:paraId="4BF3CCB4" w14:textId="6763B24B" w:rsidR="00FE24A5" w:rsidRPr="00FE24A5" w:rsidRDefault="00FE24A5" w:rsidP="00FE24A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E24A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E24A5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FE24A5" w:rsidRPr="008E1CE1" w:rsidRDefault="00FE24A5" w:rsidP="00FE24A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213ADD7F" w:rsidR="00FE24A5" w:rsidRPr="00FE24A5" w:rsidRDefault="00FE24A5" w:rsidP="00FE24A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E24A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YC-101</w:t>
            </w:r>
          </w:p>
        </w:tc>
        <w:tc>
          <w:tcPr>
            <w:tcW w:w="5870" w:type="dxa"/>
          </w:tcPr>
          <w:p w14:paraId="5132DCF8" w14:textId="1BD640D0" w:rsidR="00FE24A5" w:rsidRPr="00FE24A5" w:rsidRDefault="00FE24A5" w:rsidP="00FE24A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E24A5">
              <w:rPr>
                <w:rFonts w:ascii="Calibri" w:hAnsi="Calibri" w:cs="Calibri"/>
                <w:color w:val="000000"/>
                <w:sz w:val="22"/>
                <w:szCs w:val="24"/>
              </w:rPr>
              <w:t>Introduction to Psychology</w:t>
            </w:r>
          </w:p>
        </w:tc>
        <w:tc>
          <w:tcPr>
            <w:tcW w:w="1313" w:type="dxa"/>
          </w:tcPr>
          <w:p w14:paraId="2753F63B" w14:textId="462BCD52" w:rsidR="00FE24A5" w:rsidRPr="00FE24A5" w:rsidRDefault="00FE24A5" w:rsidP="00FE24A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E24A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E24A5" w14:paraId="33F1B39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FE24A5" w:rsidRPr="008E1CE1" w:rsidRDefault="00FE24A5" w:rsidP="00FE24A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14991BF" w14:textId="77777777" w:rsidR="00FE24A5" w:rsidRPr="00FE24A5" w:rsidRDefault="00FE24A5" w:rsidP="00FE24A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FE24A5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SPAN-102 or</w:t>
            </w:r>
          </w:p>
          <w:p w14:paraId="394AF44D" w14:textId="4E6919C9" w:rsidR="00FE24A5" w:rsidRPr="00FE24A5" w:rsidRDefault="00FE24A5" w:rsidP="00FE24A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E24A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FREN-102 or</w:t>
            </w:r>
            <w:r w:rsidRPr="00FE24A5">
              <w:rPr>
                <w:rFonts w:ascii="Calibri" w:hAnsi="Calibri" w:cs="Calibri"/>
                <w:color w:val="000000"/>
                <w:sz w:val="22"/>
                <w:szCs w:val="24"/>
              </w:rPr>
              <w:br/>
            </w:r>
            <w:r w:rsidRPr="00FE24A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SL-101</w:t>
            </w:r>
          </w:p>
        </w:tc>
        <w:tc>
          <w:tcPr>
            <w:tcW w:w="5870" w:type="dxa"/>
          </w:tcPr>
          <w:p w14:paraId="2D39B890" w14:textId="77777777" w:rsidR="00FE24A5" w:rsidRPr="00FE24A5" w:rsidRDefault="00FE24A5" w:rsidP="00FE24A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FE24A5">
              <w:rPr>
                <w:rFonts w:cs="Calibri"/>
                <w:color w:val="000000"/>
                <w:sz w:val="22"/>
                <w:szCs w:val="24"/>
              </w:rPr>
              <w:t>Elementary Spanish II or</w:t>
            </w:r>
          </w:p>
          <w:p w14:paraId="0B8B04D1" w14:textId="1A6A4914" w:rsidR="00FE24A5" w:rsidRPr="00FE24A5" w:rsidRDefault="00FE24A5" w:rsidP="00FE24A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E24A5">
              <w:rPr>
                <w:rFonts w:ascii="Calibri" w:hAnsi="Calibri" w:cs="Calibri"/>
                <w:color w:val="000000"/>
                <w:sz w:val="22"/>
                <w:szCs w:val="24"/>
              </w:rPr>
              <w:t>Elementary French II or</w:t>
            </w:r>
            <w:r w:rsidRPr="00FE24A5">
              <w:rPr>
                <w:rFonts w:ascii="Calibri" w:hAnsi="Calibri" w:cs="Calibri"/>
                <w:color w:val="000000"/>
                <w:sz w:val="22"/>
                <w:szCs w:val="24"/>
              </w:rPr>
              <w:br/>
              <w:t>American Sign Language II</w:t>
            </w:r>
          </w:p>
        </w:tc>
        <w:tc>
          <w:tcPr>
            <w:tcW w:w="1313" w:type="dxa"/>
          </w:tcPr>
          <w:p w14:paraId="6F448D68" w14:textId="6FE38E3A" w:rsidR="00FE24A5" w:rsidRPr="00FE24A5" w:rsidRDefault="00FE24A5" w:rsidP="00FE24A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E24A5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FE24A5" w14:paraId="37EED3EA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A825AA0" w14:textId="77777777" w:rsidR="00FE24A5" w:rsidRPr="008E1CE1" w:rsidRDefault="00FE24A5" w:rsidP="00FE24A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5DB989F" w14:textId="76321500" w:rsidR="00FE24A5" w:rsidRPr="00FE24A5" w:rsidRDefault="00FE24A5" w:rsidP="00FE24A5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E24A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11</w:t>
            </w:r>
          </w:p>
        </w:tc>
        <w:tc>
          <w:tcPr>
            <w:tcW w:w="5870" w:type="dxa"/>
          </w:tcPr>
          <w:p w14:paraId="647AE633" w14:textId="4DE6421E" w:rsidR="00FE24A5" w:rsidRPr="00FE24A5" w:rsidRDefault="00FE24A5" w:rsidP="00FE24A5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E24A5">
              <w:rPr>
                <w:rFonts w:ascii="Calibri" w:hAnsi="Calibri" w:cs="Calibri"/>
                <w:color w:val="000000"/>
                <w:sz w:val="22"/>
                <w:szCs w:val="24"/>
              </w:rPr>
              <w:t>U.S. History to 1877</w:t>
            </w:r>
          </w:p>
        </w:tc>
        <w:tc>
          <w:tcPr>
            <w:tcW w:w="1313" w:type="dxa"/>
          </w:tcPr>
          <w:p w14:paraId="59DE1595" w14:textId="6BF85816" w:rsidR="00FE24A5" w:rsidRPr="00FE24A5" w:rsidRDefault="00FE24A5" w:rsidP="00FE24A5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E24A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486099" w:rsidRDefault="00F76AA4" w:rsidP="00E53D36">
      <w:pPr>
        <w:spacing w:after="0"/>
        <w:ind w:left="36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F1EB43" w14:textId="77777777" w:rsidR="00B76583" w:rsidRDefault="00B76583" w:rsidP="00DF2F19">
      <w:pPr>
        <w:spacing w:after="0" w:line="240" w:lineRule="auto"/>
      </w:pPr>
      <w:r>
        <w:separator/>
      </w:r>
    </w:p>
  </w:endnote>
  <w:endnote w:type="continuationSeparator" w:id="0">
    <w:p w14:paraId="08EC1F2E" w14:textId="77777777" w:rsidR="00B76583" w:rsidRDefault="00B76583" w:rsidP="00DF2F19">
      <w:pPr>
        <w:spacing w:after="0" w:line="240" w:lineRule="auto"/>
      </w:pPr>
      <w:r>
        <w:continuationSeparator/>
      </w:r>
    </w:p>
  </w:endnote>
  <w:endnote w:type="continuationNotice" w:id="1">
    <w:p w14:paraId="517F15C9" w14:textId="77777777" w:rsidR="00B76583" w:rsidRDefault="00B7658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114977" w14:textId="77777777" w:rsidR="00B76583" w:rsidRDefault="00B76583" w:rsidP="00DF2F19">
      <w:pPr>
        <w:spacing w:after="0" w:line="240" w:lineRule="auto"/>
      </w:pPr>
      <w:r>
        <w:separator/>
      </w:r>
    </w:p>
  </w:footnote>
  <w:footnote w:type="continuationSeparator" w:id="0">
    <w:p w14:paraId="08FA7281" w14:textId="77777777" w:rsidR="00B76583" w:rsidRDefault="00B76583" w:rsidP="00DF2F19">
      <w:pPr>
        <w:spacing w:after="0" w:line="240" w:lineRule="auto"/>
      </w:pPr>
      <w:r>
        <w:continuationSeparator/>
      </w:r>
    </w:p>
  </w:footnote>
  <w:footnote w:type="continuationNotice" w:id="1">
    <w:p w14:paraId="3863DDA6" w14:textId="77777777" w:rsidR="00B76583" w:rsidRDefault="00B7658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34D321B5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746BB" w:rsidRPr="0069611F">
      <w:rPr>
        <w:rFonts w:ascii="Gill Sans MT" w:hAnsi="Gill Sans MT"/>
        <w:color w:val="AF2624"/>
        <w:sz w:val="32"/>
        <w:szCs w:val="32"/>
      </w:rPr>
      <w:t>BUSINESS, TECHNOLOGY &amp; ENTREPRENEURSHIP</w:t>
    </w:r>
    <w:r w:rsidR="000746BB">
      <w:rPr>
        <w:rFonts w:ascii="Gill Sans MT" w:hAnsi="Gill Sans MT"/>
        <w:color w:val="AF2624"/>
        <w:sz w:val="32"/>
        <w:szCs w:val="32"/>
      </w:rPr>
      <w:t xml:space="preserve"> PATHWAY</w:t>
    </w:r>
  </w:p>
  <w:p w14:paraId="56A43A97" w14:textId="42BA577E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463DFA">
      <w:rPr>
        <w:rFonts w:ascii="Gill Sans MT" w:hAnsi="Gill Sans MT" w:cs="Times New Roman"/>
        <w:caps/>
        <w:sz w:val="40"/>
        <w:szCs w:val="40"/>
      </w:rPr>
      <w:t>0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463DFA">
      <w:rPr>
        <w:rFonts w:ascii="Gill Sans MT" w:hAnsi="Gill Sans MT" w:cs="Times New Roman"/>
        <w:caps/>
        <w:sz w:val="40"/>
        <w:szCs w:val="40"/>
      </w:rPr>
      <w:t>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3" name="Picture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tqwFAI3VvOU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84AD7"/>
    <w:rsid w:val="0019475E"/>
    <w:rsid w:val="00197394"/>
    <w:rsid w:val="001B29AE"/>
    <w:rsid w:val="001C58DB"/>
    <w:rsid w:val="002064A9"/>
    <w:rsid w:val="00213EE3"/>
    <w:rsid w:val="00222820"/>
    <w:rsid w:val="00222F6A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3BAA"/>
    <w:rsid w:val="003276D3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36F"/>
    <w:rsid w:val="005C0E4C"/>
    <w:rsid w:val="00603592"/>
    <w:rsid w:val="00605018"/>
    <w:rsid w:val="00614CE1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86D6B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85BEE"/>
    <w:rsid w:val="009A0095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57D22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662E6"/>
    <w:rsid w:val="00B76583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CE262D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418E"/>
    <w:rsid w:val="00E00177"/>
    <w:rsid w:val="00E03A4A"/>
    <w:rsid w:val="00E06895"/>
    <w:rsid w:val="00E22FA5"/>
    <w:rsid w:val="00E238B2"/>
    <w:rsid w:val="00E500EB"/>
    <w:rsid w:val="00E50936"/>
    <w:rsid w:val="00E53D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24A5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52</Words>
  <Characters>2333</Characters>
  <Application>Microsoft Office Word</Application>
  <DocSecurity>0</DocSecurity>
  <Lines>155</Lines>
  <Paragraphs>1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S_PUBLIC_CSU</vt:lpstr>
    </vt:vector>
  </TitlesOfParts>
  <Company/>
  <LinksUpToDate>false</LinksUpToDate>
  <CharactersWithSpaces>2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S_PUBLIC_CSU</dc:title>
  <dc:subject/>
  <dc:creator>Rhonda Nishimoto</dc:creator>
  <cp:keywords/>
  <dc:description/>
  <cp:lastModifiedBy>Rhonda</cp:lastModifiedBy>
  <cp:revision>4</cp:revision>
  <dcterms:created xsi:type="dcterms:W3CDTF">2021-02-19T18:19:00Z</dcterms:created>
  <dcterms:modified xsi:type="dcterms:W3CDTF">2021-02-19T1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